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AA931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Business Name: Al-</w:t>
      </w:r>
      <w:proofErr w:type="spellStart"/>
      <w:r w:rsidRPr="00C13368">
        <w:rPr>
          <w:sz w:val="24"/>
          <w:szCs w:val="24"/>
        </w:rPr>
        <w:t>Hilal</w:t>
      </w:r>
      <w:proofErr w:type="spellEnd"/>
      <w:r w:rsidRPr="00C13368">
        <w:rPr>
          <w:sz w:val="24"/>
          <w:szCs w:val="24"/>
        </w:rPr>
        <w:t xml:space="preserve"> Poultry</w:t>
      </w:r>
    </w:p>
    <w:p w14:paraId="51997BE4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Business background: The business provides services</w:t>
      </w:r>
    </w:p>
    <w:p w14:paraId="0832B16C" w14:textId="77777777" w:rsidR="00B63DF2" w:rsidRPr="00C13368" w:rsidRDefault="00B63DF2" w:rsidP="00B63DF2">
      <w:pPr>
        <w:rPr>
          <w:sz w:val="24"/>
          <w:szCs w:val="24"/>
        </w:rPr>
      </w:pPr>
    </w:p>
    <w:p w14:paraId="1BCD3CAD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How many types of customers do you sell poultry to? Do you deal with large companies?</w:t>
      </w:r>
    </w:p>
    <w:p w14:paraId="2B9D746B" w14:textId="54ED4C0A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 xml:space="preserve">- </w:t>
      </w:r>
      <w:r w:rsidR="00C13368" w:rsidRPr="00C13368">
        <w:rPr>
          <w:sz w:val="24"/>
          <w:szCs w:val="24"/>
        </w:rPr>
        <w:t>W</w:t>
      </w:r>
      <w:r w:rsidRPr="00C13368">
        <w:rPr>
          <w:sz w:val="24"/>
          <w:szCs w:val="24"/>
        </w:rPr>
        <w:t>hat’s the maximum number of cocks available at onc</w:t>
      </w:r>
      <w:r w:rsidRPr="00C13368">
        <w:rPr>
          <w:sz w:val="24"/>
          <w:szCs w:val="24"/>
        </w:rPr>
        <w:t>e</w:t>
      </w:r>
      <w:r w:rsidRPr="00C13368">
        <w:rPr>
          <w:sz w:val="24"/>
          <w:szCs w:val="24"/>
        </w:rPr>
        <w:t>?</w:t>
      </w:r>
    </w:p>
    <w:p w14:paraId="5287EFDB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y do you need a website?</w:t>
      </w:r>
    </w:p>
    <w:p w14:paraId="44098D3C" w14:textId="27F1470A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at sort of features would you like in a website? (Cash flow tracker, Staff Attendance</w:t>
      </w:r>
      <w:r w:rsidRPr="00C13368">
        <w:rPr>
          <w:sz w:val="24"/>
          <w:szCs w:val="24"/>
        </w:rPr>
        <w:t>)</w:t>
      </w:r>
    </w:p>
    <w:p w14:paraId="5F74CEE0" w14:textId="53E1A446" w:rsidR="007876F1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</w:t>
      </w:r>
      <w:r w:rsidRPr="00C13368">
        <w:rPr>
          <w:sz w:val="24"/>
          <w:szCs w:val="24"/>
        </w:rPr>
        <w:t xml:space="preserve"> Who is your target audience?</w:t>
      </w:r>
    </w:p>
    <w:p w14:paraId="011C8D9A" w14:textId="54275974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Do you want an online store?</w:t>
      </w:r>
    </w:p>
    <w:sectPr w:rsidR="00B63DF2" w:rsidRPr="00C13368" w:rsidSect="00861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K3MDW3NDYzNLBU0lEKTi0uzszPAykwrAUAUG0CKiwAAAA="/>
  </w:docVars>
  <w:rsids>
    <w:rsidRoot w:val="00B63DF2"/>
    <w:rsid w:val="00111BE4"/>
    <w:rsid w:val="003012FF"/>
    <w:rsid w:val="0037493C"/>
    <w:rsid w:val="003D6181"/>
    <w:rsid w:val="00861FDA"/>
    <w:rsid w:val="008A1496"/>
    <w:rsid w:val="00A43374"/>
    <w:rsid w:val="00B63DF2"/>
    <w:rsid w:val="00BD0575"/>
    <w:rsid w:val="00C13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D5390"/>
  <w15:chartTrackingRefBased/>
  <w15:docId w15:val="{1D20F73A-D8AB-45AF-BCB0-6AE066E59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rur Rahman Zahin</dc:creator>
  <cp:keywords/>
  <dc:description/>
  <cp:lastModifiedBy>Masrur Rahman Zahin</cp:lastModifiedBy>
  <cp:revision>1</cp:revision>
  <dcterms:created xsi:type="dcterms:W3CDTF">2022-03-14T14:46:00Z</dcterms:created>
  <dcterms:modified xsi:type="dcterms:W3CDTF">2022-03-14T14:56:00Z</dcterms:modified>
</cp:coreProperties>
</file>